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y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oudrik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a, Mantoue, Italie Castiglione delle Stiviere, Mantoue, Italie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stiglione delle Stiviere, Mantoue, Italie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3/06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6296116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yamoudrik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